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51722A" w14:textId="77777777" w:rsidR="00F77FA9" w:rsidRPr="00EC1FA7" w:rsidRDefault="00F77FA9" w:rsidP="00F77FA9">
      <w:pPr>
        <w:contextualSpacing/>
        <w:rPr>
          <w:sz w:val="28"/>
          <w:szCs w:val="28"/>
        </w:rPr>
      </w:pPr>
      <w:r w:rsidRPr="00EC1FA7">
        <w:rPr>
          <w:sz w:val="28"/>
          <w:szCs w:val="28"/>
        </w:rPr>
        <w:t xml:space="preserve">ELEC 2210 </w:t>
      </w:r>
      <w:r w:rsidR="006F384E">
        <w:rPr>
          <w:sz w:val="28"/>
          <w:szCs w:val="28"/>
        </w:rPr>
        <w:t>Fall 2020</w:t>
      </w:r>
    </w:p>
    <w:p w14:paraId="199597A4" w14:textId="7CF62C8F" w:rsidR="00F77FA9" w:rsidRPr="00EC1FA7" w:rsidRDefault="00F77FA9" w:rsidP="00F77FA9">
      <w:pPr>
        <w:rPr>
          <w:sz w:val="28"/>
          <w:szCs w:val="28"/>
        </w:rPr>
      </w:pPr>
      <w:r w:rsidRPr="00EC1FA7">
        <w:rPr>
          <w:sz w:val="28"/>
          <w:szCs w:val="28"/>
        </w:rPr>
        <w:t>Lab</w:t>
      </w:r>
      <w:r>
        <w:rPr>
          <w:sz w:val="28"/>
          <w:szCs w:val="28"/>
        </w:rPr>
        <w:t xml:space="preserve"> 5</w:t>
      </w:r>
      <w:r w:rsidRPr="00EC1FA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Quiz </w:t>
      </w:r>
      <w:r w:rsidRPr="00EC1FA7">
        <w:rPr>
          <w:sz w:val="28"/>
          <w:szCs w:val="28"/>
        </w:rPr>
        <w:t xml:space="preserve">                                                                                 </w:t>
      </w:r>
    </w:p>
    <w:p w14:paraId="1AE73503" w14:textId="1A8C6907" w:rsidR="00F77FA9" w:rsidRDefault="000D71C7" w:rsidP="00F77FA9">
      <w:r>
        <w:rPr>
          <w:noProof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277F137D" wp14:editId="1DA648F6">
                <wp:simplePos x="0" y="0"/>
                <wp:positionH relativeFrom="column">
                  <wp:posOffset>664845</wp:posOffset>
                </wp:positionH>
                <wp:positionV relativeFrom="paragraph">
                  <wp:posOffset>-155575</wp:posOffset>
                </wp:positionV>
                <wp:extent cx="1955080" cy="629050"/>
                <wp:effectExtent l="57150" t="38100" r="26670" b="38100"/>
                <wp:wrapNone/>
                <wp:docPr id="56" name="Ink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955080" cy="6290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533665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6" o:spid="_x0000_s1026" type="#_x0000_t75" style="position:absolute;margin-left:51.65pt;margin-top:-12.95pt;width:155.4pt;height:50.9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">
                <v:imagedata r:id="rId8" o:title=""/>
                <o:lock v:ext="edit" rotation="t" aspectratio="f"/>
              </v:shape>
            </w:pict>
          </mc:Fallback>
        </mc:AlternateContent>
      </w:r>
      <w:r w:rsidR="00F77FA9">
        <w:t xml:space="preserve"> Name:  __________________________________        </w:t>
      </w:r>
    </w:p>
    <w:p w14:paraId="32E9840A" w14:textId="0E98E4C1" w:rsidR="00F77FA9" w:rsidRDefault="00F77FA9" w:rsidP="00F77FA9">
      <w:r>
        <w:t xml:space="preserve">Section:  _________________________________         </w:t>
      </w:r>
    </w:p>
    <w:p w14:paraId="437B4634" w14:textId="77777777" w:rsidR="00F77FA9" w:rsidRDefault="00F77FA9" w:rsidP="00F77FA9"/>
    <w:p w14:paraId="6B41192C" w14:textId="77777777" w:rsidR="00F77FA9" w:rsidRPr="00F77FA9" w:rsidRDefault="00F77FA9" w:rsidP="00F77FA9">
      <w:pPr>
        <w:pStyle w:val="ListParagraph"/>
        <w:numPr>
          <w:ilvl w:val="0"/>
          <w:numId w:val="1"/>
        </w:numPr>
      </w:pPr>
      <w:r w:rsidRPr="00F77FA9">
        <w:rPr>
          <w:rFonts w:ascii="Times New Roman" w:hAnsi="Times New Roman"/>
          <w:sz w:val="24"/>
          <w:szCs w:val="24"/>
        </w:rPr>
        <w:t xml:space="preserve">What is the </w:t>
      </w:r>
      <w:r>
        <w:rPr>
          <w:rFonts w:ascii="Times New Roman" w:hAnsi="Times New Roman"/>
          <w:sz w:val="24"/>
          <w:szCs w:val="24"/>
        </w:rPr>
        <w:t xml:space="preserve">approximate voltage value at R when the switch </w:t>
      </w:r>
      <w:r w:rsidR="00BA059B">
        <w:rPr>
          <w:rFonts w:ascii="Times New Roman" w:hAnsi="Times New Roman"/>
          <w:sz w:val="24"/>
          <w:szCs w:val="24"/>
        </w:rPr>
        <w:t xml:space="preserve">in Figure 1 </w:t>
      </w:r>
      <w:r>
        <w:rPr>
          <w:rFonts w:ascii="Times New Roman" w:hAnsi="Times New Roman"/>
          <w:sz w:val="24"/>
          <w:szCs w:val="24"/>
        </w:rPr>
        <w:t xml:space="preserve">is open? What is the voltage when the switch is closed? </w:t>
      </w:r>
    </w:p>
    <w:p w14:paraId="3B6F967C" w14:textId="77777777" w:rsidR="00BA059B" w:rsidRDefault="00F77FA9" w:rsidP="00BA059B">
      <w:pPr>
        <w:keepNext/>
        <w:ind w:left="360"/>
        <w:contextualSpacing/>
        <w:jc w:val="center"/>
      </w:pPr>
      <w:r>
        <w:rPr>
          <w:noProof/>
        </w:rPr>
        <w:drawing>
          <wp:inline distT="0" distB="0" distL="0" distR="0" wp14:anchorId="2194E9CC" wp14:editId="68DA0076">
            <wp:extent cx="3409950" cy="145724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b="10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1457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ECE34C" w14:textId="2643EFF2" w:rsidR="00F77FA9" w:rsidRPr="00BA059B" w:rsidRDefault="00BA059B" w:rsidP="00BA059B">
      <w:pPr>
        <w:pStyle w:val="Caption"/>
        <w:contextualSpacing/>
        <w:jc w:val="center"/>
        <w:rPr>
          <w:color w:val="auto"/>
        </w:rPr>
      </w:pPr>
      <w:r w:rsidRPr="00BA059B">
        <w:rPr>
          <w:color w:val="auto"/>
        </w:rPr>
        <w:t xml:space="preserve">Figure </w:t>
      </w:r>
      <w:r w:rsidRPr="00BA059B">
        <w:rPr>
          <w:color w:val="auto"/>
        </w:rPr>
        <w:fldChar w:fldCharType="begin"/>
      </w:r>
      <w:r w:rsidRPr="00BA059B">
        <w:rPr>
          <w:color w:val="auto"/>
        </w:rPr>
        <w:instrText xml:space="preserve"> SEQ Figure \* ARABIC </w:instrText>
      </w:r>
      <w:r w:rsidRPr="00BA059B">
        <w:rPr>
          <w:color w:val="auto"/>
        </w:rPr>
        <w:fldChar w:fldCharType="separate"/>
      </w:r>
      <w:r w:rsidR="00EE2DD9">
        <w:rPr>
          <w:noProof/>
          <w:color w:val="auto"/>
        </w:rPr>
        <w:t>1</w:t>
      </w:r>
      <w:r w:rsidRPr="00BA059B">
        <w:rPr>
          <w:color w:val="auto"/>
        </w:rPr>
        <w:fldChar w:fldCharType="end"/>
      </w:r>
      <w:r w:rsidRPr="00BA059B">
        <w:rPr>
          <w:color w:val="auto"/>
        </w:rPr>
        <w:t>: Switch Circuit</w:t>
      </w:r>
    </w:p>
    <w:p w14:paraId="14D8A2B1" w14:textId="1D0FA845" w:rsidR="00F77FA9" w:rsidRDefault="00F77FA9" w:rsidP="00F77FA9">
      <w:pPr>
        <w:ind w:left="360"/>
        <w:rPr>
          <w:rFonts w:ascii="Times New Roman" w:hAnsi="Times New Roman"/>
          <w:sz w:val="24"/>
          <w:szCs w:val="24"/>
        </w:rPr>
      </w:pPr>
      <w:r w:rsidRPr="00F77FA9">
        <w:rPr>
          <w:rFonts w:ascii="Times New Roman" w:hAnsi="Times New Roman"/>
          <w:sz w:val="24"/>
          <w:szCs w:val="24"/>
        </w:rPr>
        <w:t>Open:</w:t>
      </w:r>
      <w:r>
        <w:rPr>
          <w:rFonts w:ascii="Times New Roman" w:hAnsi="Times New Roman"/>
          <w:sz w:val="24"/>
          <w:szCs w:val="24"/>
        </w:rPr>
        <w:t xml:space="preserve"> V</w:t>
      </w:r>
      <w:r>
        <w:rPr>
          <w:rFonts w:ascii="Times New Roman" w:hAnsi="Times New Roman"/>
          <w:sz w:val="24"/>
          <w:szCs w:val="24"/>
          <w:vertAlign w:val="subscript"/>
        </w:rPr>
        <w:t>R</w:t>
      </w:r>
      <w:r w:rsidR="00E43450">
        <w:rPr>
          <w:rFonts w:ascii="Times New Roman" w:hAnsi="Times New Roman"/>
          <w:sz w:val="24"/>
          <w:szCs w:val="24"/>
        </w:rPr>
        <w:t xml:space="preserve"> =</w:t>
      </w:r>
      <w:r w:rsidR="00744752">
        <w:rPr>
          <w:rFonts w:ascii="Times New Roman" w:hAnsi="Times New Roman"/>
          <w:sz w:val="24"/>
          <w:szCs w:val="24"/>
        </w:rPr>
        <w:t xml:space="preserve"> </w:t>
      </w:r>
      <w:r w:rsidR="00744752" w:rsidRPr="00744752">
        <w:rPr>
          <w:rFonts w:ascii="Times New Roman" w:hAnsi="Times New Roman"/>
          <w:color w:val="4F81BD" w:themeColor="accent1"/>
          <w:sz w:val="24"/>
          <w:szCs w:val="24"/>
          <w:u w:val="single"/>
        </w:rPr>
        <w:t>0v</w:t>
      </w:r>
    </w:p>
    <w:p w14:paraId="55E63019" w14:textId="46D51A3B" w:rsidR="00E43450" w:rsidRDefault="00E43450" w:rsidP="00F77FA9">
      <w:p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losed: V</w:t>
      </w:r>
      <w:r>
        <w:rPr>
          <w:rFonts w:ascii="Times New Roman" w:hAnsi="Times New Roman"/>
          <w:sz w:val="24"/>
          <w:szCs w:val="24"/>
          <w:vertAlign w:val="subscript"/>
        </w:rPr>
        <w:t>R</w:t>
      </w:r>
      <w:r>
        <w:rPr>
          <w:rFonts w:ascii="Times New Roman" w:hAnsi="Times New Roman"/>
          <w:sz w:val="24"/>
          <w:szCs w:val="24"/>
        </w:rPr>
        <w:t xml:space="preserve"> =</w:t>
      </w:r>
      <w:r w:rsidR="00744752">
        <w:rPr>
          <w:rFonts w:ascii="Times New Roman" w:hAnsi="Times New Roman"/>
          <w:sz w:val="24"/>
          <w:szCs w:val="24"/>
        </w:rPr>
        <w:t xml:space="preserve"> </w:t>
      </w:r>
      <w:r w:rsidR="00744752" w:rsidRPr="00744752">
        <w:rPr>
          <w:rFonts w:ascii="Times New Roman" w:hAnsi="Times New Roman"/>
          <w:color w:val="4F81BD" w:themeColor="accent1"/>
          <w:sz w:val="24"/>
          <w:szCs w:val="24"/>
          <w:u w:val="single"/>
        </w:rPr>
        <w:t>5v</w:t>
      </w:r>
    </w:p>
    <w:p w14:paraId="7AD01A14" w14:textId="77777777" w:rsidR="00BA059B" w:rsidRDefault="00BA059B" w:rsidP="00F77FA9">
      <w:pPr>
        <w:ind w:left="360"/>
        <w:rPr>
          <w:rFonts w:ascii="Times New Roman" w:hAnsi="Times New Roman"/>
          <w:sz w:val="24"/>
          <w:szCs w:val="24"/>
        </w:rPr>
      </w:pPr>
    </w:p>
    <w:p w14:paraId="1C8559CB" w14:textId="77777777" w:rsidR="00970483" w:rsidRPr="00970483" w:rsidRDefault="00E43450" w:rsidP="00970483">
      <w:pPr>
        <w:pStyle w:val="ListParagraph"/>
        <w:keepNext/>
        <w:numPr>
          <w:ilvl w:val="0"/>
          <w:numId w:val="1"/>
        </w:numPr>
      </w:pPr>
      <w:r w:rsidRPr="00970483">
        <w:rPr>
          <w:rFonts w:ascii="Times New Roman" w:hAnsi="Times New Roman"/>
          <w:sz w:val="24"/>
          <w:szCs w:val="24"/>
        </w:rPr>
        <w:t xml:space="preserve">For the cross-coupled NAND RS latch (R, S active low) shown </w:t>
      </w:r>
      <w:r w:rsidR="00C53714">
        <w:rPr>
          <w:rFonts w:ascii="Times New Roman" w:hAnsi="Times New Roman"/>
          <w:sz w:val="24"/>
          <w:szCs w:val="24"/>
        </w:rPr>
        <w:t>in Figure 2</w:t>
      </w:r>
      <w:r w:rsidRPr="00970483">
        <w:rPr>
          <w:rFonts w:ascii="Times New Roman" w:hAnsi="Times New Roman"/>
          <w:sz w:val="24"/>
          <w:szCs w:val="24"/>
        </w:rPr>
        <w:t xml:space="preserve">, </w:t>
      </w:r>
      <w:r w:rsidR="00BA059B" w:rsidRPr="00970483">
        <w:rPr>
          <w:rFonts w:ascii="Times New Roman" w:hAnsi="Times New Roman"/>
          <w:sz w:val="24"/>
          <w:szCs w:val="24"/>
        </w:rPr>
        <w:t>complete the truth table</w:t>
      </w:r>
      <w:r w:rsidR="001B33C8">
        <w:rPr>
          <w:rFonts w:ascii="Times New Roman" w:hAnsi="Times New Roman"/>
          <w:sz w:val="24"/>
          <w:szCs w:val="24"/>
        </w:rPr>
        <w:t xml:space="preserve"> and i</w:t>
      </w:r>
      <w:r w:rsidR="00BA059B" w:rsidRPr="00970483">
        <w:rPr>
          <w:rFonts w:ascii="Times New Roman" w:hAnsi="Times New Roman"/>
          <w:sz w:val="24"/>
          <w:szCs w:val="24"/>
        </w:rPr>
        <w:t>dentify what state</w:t>
      </w:r>
      <w:r w:rsidR="00223E0C">
        <w:rPr>
          <w:rFonts w:ascii="Times New Roman" w:hAnsi="Times New Roman"/>
          <w:sz w:val="24"/>
          <w:szCs w:val="24"/>
        </w:rPr>
        <w:t xml:space="preserve"> (set, reset, hold, and indeterminate) </w:t>
      </w:r>
      <w:r w:rsidR="00BA059B" w:rsidRPr="00970483">
        <w:rPr>
          <w:rFonts w:ascii="Times New Roman" w:hAnsi="Times New Roman"/>
          <w:sz w:val="24"/>
          <w:szCs w:val="24"/>
        </w:rPr>
        <w:t xml:space="preserve">the latch is in for each </w:t>
      </w:r>
      <w:r w:rsidR="001A0617">
        <w:rPr>
          <w:rFonts w:ascii="Times New Roman" w:hAnsi="Times New Roman"/>
          <w:sz w:val="24"/>
          <w:szCs w:val="24"/>
        </w:rPr>
        <w:t>S and R</w:t>
      </w:r>
      <w:r w:rsidR="00BA059B" w:rsidRPr="00970483">
        <w:rPr>
          <w:rFonts w:ascii="Times New Roman" w:hAnsi="Times New Roman"/>
          <w:sz w:val="24"/>
          <w:szCs w:val="24"/>
        </w:rPr>
        <w:t xml:space="preserve"> value:</w:t>
      </w:r>
      <w:r w:rsidR="00970483" w:rsidRPr="00970483">
        <w:rPr>
          <w:rFonts w:ascii="Times New Roman" w:hAnsi="Times New Roman"/>
          <w:sz w:val="24"/>
          <w:szCs w:val="24"/>
        </w:rPr>
        <w:t xml:space="preserve"> </w:t>
      </w:r>
    </w:p>
    <w:p w14:paraId="42D28335" w14:textId="77777777" w:rsidR="00970483" w:rsidRDefault="00970483" w:rsidP="00970483">
      <w:pPr>
        <w:pStyle w:val="ListParagraph"/>
        <w:keepNext/>
      </w:pPr>
    </w:p>
    <w:p w14:paraId="21006684" w14:textId="2F4F88B3" w:rsidR="00E43450" w:rsidRPr="00970483" w:rsidRDefault="00DB2A28" w:rsidP="00970483">
      <w:pPr>
        <w:pStyle w:val="ListParagrap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6FFA95F5" wp14:editId="7734DD5F">
                <wp:simplePos x="0" y="0"/>
                <wp:positionH relativeFrom="column">
                  <wp:posOffset>4662805</wp:posOffset>
                </wp:positionH>
                <wp:positionV relativeFrom="paragraph">
                  <wp:posOffset>894080</wp:posOffset>
                </wp:positionV>
                <wp:extent cx="798830" cy="595210"/>
                <wp:effectExtent l="38100" t="38100" r="0" b="33655"/>
                <wp:wrapNone/>
                <wp:docPr id="34" name="Ink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798830" cy="5952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D6672D" id="Ink 34" o:spid="_x0000_s1026" type="#_x0000_t75" style="position:absolute;margin-left:366.45pt;margin-top:69.7pt;width:64.3pt;height:48.2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">
                <v:imagedata r:id="rId11" o:title=""/>
                <o:lock v:ext="edit" rotation="t" aspectratio="f"/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776DCC81" wp14:editId="3E926D4B">
                <wp:simplePos x="0" y="0"/>
                <wp:positionH relativeFrom="column">
                  <wp:posOffset>4742880</wp:posOffset>
                </wp:positionH>
                <wp:positionV relativeFrom="paragraph">
                  <wp:posOffset>728670</wp:posOffset>
                </wp:positionV>
                <wp:extent cx="840240" cy="41760"/>
                <wp:effectExtent l="57150" t="57150" r="36195" b="34925"/>
                <wp:wrapNone/>
                <wp:docPr id="14" name="Ink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840240" cy="4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078D39" id="Ink 14" o:spid="_x0000_s1026" type="#_x0000_t75" style="position:absolute;margin-left:372.75pt;margin-top:56.7pt;width:67.55pt;height:4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">
                <v:imagedata r:id="rId13" o:title=""/>
                <o:lock v:ext="edit" rotation="t" aspectratio="f"/>
              </v:shape>
            </w:pict>
          </mc:Fallback>
        </mc:AlternateContent>
      </w:r>
      <w:r w:rsidR="007124AE">
        <w:rPr>
          <w:rFonts w:ascii="Times New Roman" w:hAnsi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6ED695C6" wp14:editId="2DC9820A">
                <wp:simplePos x="0" y="0"/>
                <wp:positionH relativeFrom="column">
                  <wp:posOffset>4109085</wp:posOffset>
                </wp:positionH>
                <wp:positionV relativeFrom="paragraph">
                  <wp:posOffset>703580</wp:posOffset>
                </wp:positionV>
                <wp:extent cx="287235" cy="808025"/>
                <wp:effectExtent l="38100" t="57150" r="36830" b="30480"/>
                <wp:wrapNone/>
                <wp:docPr id="12" name="Ink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87235" cy="8080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56E44B" id="Ink 12" o:spid="_x0000_s1026" type="#_x0000_t75" style="position:absolute;margin-left:322.85pt;margin-top:54.7pt;width:24pt;height:6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">
                <v:imagedata r:id="rId15" o:title=""/>
                <o:lock v:ext="edit" rotation="t" aspectratio="f"/>
              </v:shape>
            </w:pict>
          </mc:Fallback>
        </mc:AlternateContent>
      </w:r>
      <w:r w:rsidR="00970483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E50A867" wp14:editId="475942B9">
            <wp:extent cx="2394301" cy="1584960"/>
            <wp:effectExtent l="19050" t="0" r="5999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301" cy="1584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70483">
        <w:rPr>
          <w:rFonts w:ascii="Times New Roman" w:hAnsi="Times New Roman"/>
          <w:sz w:val="24"/>
          <w:szCs w:val="24"/>
        </w:rPr>
        <w:t xml:space="preserve">           </w:t>
      </w:r>
      <w:r w:rsidR="00970483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6617BBD" wp14:editId="24D4D4E8">
            <wp:extent cx="2579370" cy="1737360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 l="8156" r="6785" b="8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37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43450" w:rsidRPr="00970483" w:rsidSect="00880B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306209" w14:textId="77777777" w:rsidR="006F384E" w:rsidRDefault="006F384E" w:rsidP="006F384E">
      <w:pPr>
        <w:spacing w:after="0" w:line="240" w:lineRule="auto"/>
      </w:pPr>
      <w:r>
        <w:separator/>
      </w:r>
    </w:p>
  </w:endnote>
  <w:endnote w:type="continuationSeparator" w:id="0">
    <w:p w14:paraId="4F2DAF10" w14:textId="77777777" w:rsidR="006F384E" w:rsidRDefault="006F384E" w:rsidP="006F38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699CC3" w14:textId="77777777" w:rsidR="006F384E" w:rsidRDefault="006F384E" w:rsidP="006F384E">
      <w:pPr>
        <w:spacing w:after="0" w:line="240" w:lineRule="auto"/>
      </w:pPr>
      <w:r>
        <w:separator/>
      </w:r>
    </w:p>
  </w:footnote>
  <w:footnote w:type="continuationSeparator" w:id="0">
    <w:p w14:paraId="19AFB145" w14:textId="77777777" w:rsidR="006F384E" w:rsidRDefault="006F384E" w:rsidP="006F38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FB56A5"/>
    <w:multiLevelType w:val="hybridMultilevel"/>
    <w:tmpl w:val="47F25A9A"/>
    <w:lvl w:ilvl="0" w:tplc="6E8EA20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7Q0tTQxtrQwNjVU0lEKTi0uzszPAykwrAUAT6f5miwAAAA="/>
  </w:docVars>
  <w:rsids>
    <w:rsidRoot w:val="00F77FA9"/>
    <w:rsid w:val="000D71C7"/>
    <w:rsid w:val="001A0617"/>
    <w:rsid w:val="001B33C8"/>
    <w:rsid w:val="00223E0C"/>
    <w:rsid w:val="002D7A72"/>
    <w:rsid w:val="006F384E"/>
    <w:rsid w:val="007124AE"/>
    <w:rsid w:val="00744752"/>
    <w:rsid w:val="00820EB6"/>
    <w:rsid w:val="00880BBD"/>
    <w:rsid w:val="00896909"/>
    <w:rsid w:val="008E3FF0"/>
    <w:rsid w:val="00970483"/>
    <w:rsid w:val="00A121F5"/>
    <w:rsid w:val="00A128D0"/>
    <w:rsid w:val="00B630B2"/>
    <w:rsid w:val="00BA059B"/>
    <w:rsid w:val="00C53714"/>
    <w:rsid w:val="00CC1E19"/>
    <w:rsid w:val="00DB2A28"/>
    <w:rsid w:val="00E43450"/>
    <w:rsid w:val="00EE2DD9"/>
    <w:rsid w:val="00F77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/>
    <o:shapelayout v:ext="edit">
      <o:idmap v:ext="edit" data="1"/>
    </o:shapelayout>
  </w:shapeDefaults>
  <w:decimalSymbol w:val="."/>
  <w:listSeparator w:val=","/>
  <w14:docId w14:val="50E81FAF"/>
  <w15:docId w15:val="{D9441C94-5208-470D-8240-1A7CFFD1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FA9"/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7F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7F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7FA9"/>
    <w:rPr>
      <w:rFonts w:ascii="Tahoma" w:eastAsia="Calibri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A05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BA059B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478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13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customXml" Target="ink/ink3.xm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customXml" Target="ink/ink2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customXml" Target="ink/ink4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9-15T16:49:46.57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0 246 12280,'0'0'737,"0"0"79,0 0 296,0 0 23,0 0-222,0 0-123,0 0-284,0 0-89,2 5-82,6 29-32,-1 1 0,-2 1 0,-2-1 0,-1 1 0,-1 0 0,-8 65 0,5-91-258,1 0 0,-2 0 0,0 0 0,0 0 0,-7 14 0,9-21-30,0 0 0,-1 0 0,1-1 0,-1 1 0,0 0 0,0-1 0,0 0 0,0 1 0,0-1 0,-1 0 0,1 0-1,-1 0 1,1-1 0,-1 1 0,0 0 0,1-1 0,-1 0 0,0 0 0,0 0 0,0 0 0,-6 1 0,-8-2 24,0-1 0,1 0 0,-1-2 0,0 0 1,-21-6-1,-5-2 12,41 11-47,0 0 1,0-1-1,0 1 0,1-1 0,-1 0 0,0 1 0,1-1 0,-1 0 0,0 0 1,1 0-1,-1 0 0,1 0 0,-1 0 0,1-1 0,0 1 0,0 0 0,-1-1 1,1 1-1,0-1 0,0 0 0,0 1 0,0-1 0,1 0 0,-1 1 0,0-1 1,0-3-1,1 2-233,0 0 1,-1-1 0,1 1-1,1 0 1,-1 0-1,0 0 1,1 0 0,0 0-1,0-1 1,0 1 0,0 1-1,0-1 1,0 0-1,1 0 1,1-3 0,8-9-12557</inkml:trace>
  <inkml:trace contextRef="#ctx0" brushRef="#br0" timeOffset="740.45">551 590 9688,'2'-3'63,"0"-1"1,-1 1-1,1-1 1,-1 0 0,0 0-1,0 0 1,0 0-1,0 1 1,0-6 0,-1 8-24,0 0 1,0-1 0,0 1-1,0 0 1,0-1 0,0 1-1,0 0 1,0-1-1,0 1 1,-1 0 0,1 0-1,0-1 1,-1 1 0,1 0-1,-1 0 1,0 0 0,1 0-1,-1-1 1,0 1 0,0 0-1,0 0 1,1 0 0,-1 1-1,0-1 1,0 0-1,0 0 1,0 0 0,-1 1-1,1-1 1,-1 0 0,-2 2 319,0 0 1,1 1 0,-1-1 0,1 1 0,-1 0 0,1 0-1,0 0 1,0 1 0,0-1 0,-4 5 0,-1-1 144,-2 1-243,1 2-1,0-1 1,0 1-1,1 0 1,0 1-1,1 0 1,0 0 0,0 0-1,-5 12 1,-1 9 145,2-1 1,-10 38 0,21-61-232,4-7-54,13-14 3,17-24-50,-6 5-40,-17 22-19,0-1 0,-1-1 1,-1 1-1,0-2 0,12-22 0,-19-1-541,-2 31-362,3 22 158,-1 9 389,7 40 57,-8-60 285,1 1-1,-1-1 0,1 1 1,0-1-1,0 0 0,1 0 1,-1 0-1,6 7 0,-5-10 29,-1 0 0,1 0-1,-1 0 1,1 0-1,0-1 1,0 0 0,0 1-1,0-1 1,0 0-1,0 0 1,0-1-1,0 1 1,0-1 0,0 1-1,0-1 1,0 0-1,0 0 1,1 0-1,4-2 1,4 1 38,1-2 1,0 1-1,17-8 1,-23 7-260,0-1 1,0 0 0,0 0-1,0 0 1,-1-1 0,0 0-1,0 0 1,5-7 0,-8 10-315,18-19-10774</inkml:trace>
  <inkml:trace contextRef="#ctx0" brushRef="#br0" timeOffset="1174.78">926 544 11296,'-28'-1'1530,"21"0"-739,0 1 0,0-1 0,-1 2 0,1-1 0,-13 3-1,17-2-688,1 0 0,0 0-1,-1 0 1,1 0-1,0 0 1,0 1-1,-1-1 1,1 1-1,0-1 1,0 1-1,1 0 1,-1 0-1,0 0 1,1 0-1,-1 0 1,1 0-1,0 1 1,-1-1-1,1 0 1,-1 5-1,-1 1 11,0 1-1,0 0 0,1 0 0,1 0 0,-1 0 0,2 0 1,-1 0-1,1 0 0,0 0 0,1 0 0,0 0 1,1 0-1,0 0 0,0 0 0,1 0 0,0-1 0,8 16 1,-11-23-106,1 0 1,-1 0 0,1 0-1,0 0 1,0 0 0,-1-1-1,1 1 1,0 0 0,0 0-1,0-1 1,0 1 0,0-1 0,0 1-1,0-1 1,0 1 0,0-1-1,0 0 1,0 1 0,0-1-1,0 0 1,0 0 0,0 0-1,0 0 1,2 0 0,0 0-1,-1-1 0,0 0-1,1 0 1,-1 0 0,0 0 0,0 0 0,0 0 0,0 0 0,0-1 0,4-2 0,1-4-6,1 0 0,-1 0 1,0 0-1,5-10 0,35-61-2765,-23 37-10480</inkml:trace>
  <inkml:trace contextRef="#ctx0" brushRef="#br0" timeOffset="1780.22">1239 530 11032,'-52'46'-587,"-5"3"775,27-11 3003,28-36-3062,1-1 1,0 1 0,0 0-1,-1 0 1,1-1 0,1 1 0,-1 0-1,0 0 1,0 0 0,1 0 0,-1 0-1,1 0 1,0 0 0,-1 0-1,1 0 1,0 0 0,0 0 0,0 0-1,1 0 1,-1 0 0,0 0 0,1 0-1,-1 0 1,1 0 0,0 0-1,-1 0 1,1 0 0,0 0 0,0-1-1,1 1 1,-1 0 0,0-1 0,0 1-1,1-1 1,-1 1 0,1-1-1,2 2 1,1 0-4,1 0 0,-1 0 0,1-1 0,-1 1-1,1-2 1,0 1 0,0 0 0,0-1 0,0 0 0,0-1 0,9 1-1,-7-1-103,1-1 0,-1 0-1,1 0 1,-1-1-1,1 0 1,-1-1-1,0 1 1,0-2 0,0 1-1,0-1 1,0 0-1,-1-1 1,0 1-1,0-2 1,0 1 0,-1-1-1,1 0 1,-1 0-1,-1-1 1,1 1 0,-1-1-1,-1 0 1,1-1-1,-1 1 1,0-1-1,3-9 1,-6 15-20,-1 0-1,1-1 1,0 1 0,-1 0-1,0 0 1,1-1 0,-1 1-1,0 0 1,0 0 0,0-1-1,0 1 1,-1 0 0,1 0-1,-1-1 1,1 1 0,-1 0-1,0 0 1,0 0 0,0 0-1,0 0 1,0 0 0,0 0-1,-1 0 1,1 0 0,0 1-1,-1-1 1,0 0 0,1 1-1,-1 0 1,0-1 0,0 1-1,0 0 1,0 0 0,-3-2-1,-4 0-80,1 0 0,-1 1 0,1 0 0,-1 1 0,0 0 0,0 0 0,-11 1-1,14 0-2732,0 0-9231</inkml:trace>
  <inkml:trace contextRef="#ctx0" brushRef="#br0" timeOffset="2531.9">1697 282 11032,'-2'-10'-1302,"-2"9"925,-3 17 2241,2 24 934,1 43 0,11 105-264,1-19-1616,-7-142-764,3-40-56,1-43-49,-5 35-41,1-1 0,1 0 0,1 1 0,9-34 1,-10 47-7,1 1 1,0 0-1,0 0 0,1 0 1,-1 0-1,2 0 1,-1 1-1,1 0 1,0 0-1,0 0 1,0 0-1,1 1 1,0 0-1,0 0 1,0 1-1,11-6 1,-11 6 7,1 1 1,0 0-1,0 0 1,0 1 0,0 0-1,0 0 1,1 0-1,-1 1 1,0 1 0,1-1-1,11 1 1,-15 1 0,1 0 0,-1 0 0,0 0 0,0 0 1,0 1-1,-1 0 0,1-1 0,0 1 0,0 1 0,-1-1 1,1 0-1,-1 1 0,0 0 0,0 0 0,0 0 1,0 0-1,-1 0 0,1 1 0,-1-1 0,0 1 0,1-1 1,0 6-1,1-3 7,-1 1 1,-1 0 0,1 0-1,-1 0 1,0 0-1,-1 0 1,0 1 0,0-1-1,0 0 1,-1 1 0,0-1-1,-1 0 1,1 1-1,-2-1 1,1 0 0,-1 0-1,0 1 1,0-1 0,-1-1-1,0 1 1,0 0 0,0-1-1,-1 1 1,0-1-1,-1 0 1,1 0 0,-1-1-1,0 0 1,0 1 0,-1-2-1,0 1 1,0-1-1,0 1 1,0-2 0,-12 7-1,4-5 35,1 0 0,-1-1 0,0 0-1,0-1 1,0-1 0,-16 1 0,26-2-37,0-1 1,0-1 0,0 1-1,0-1 1,0 1 0,0-1 0,0 0-1,0 0 1,1-1 0,-1 1-1,-6-4 1,8 3-13,0 1-1,0-1 1,0 0 0,1 0-1,-1 0 1,0 0 0,1 0-1,-1 0 1,1 0 0,0-1-1,0 1 1,0 0-1,0-1 1,0 1 0,0-1-1,1 1 1,-1-1 0,1 1-1,0-6 1,0-6-38,0 0 0,1 0 0,1 0 0,6-22 0,3-2-2908,-2 6-10356</inkml:trace>
  <inkml:trace contextRef="#ctx0" brushRef="#br0" timeOffset="3052.54">2642 153 10488,'0'-5'0,"0"-1"-576,0 2 0,0-2-5952</inkml:trace>
  <inkml:trace contextRef="#ctx0" brushRef="#br0" timeOffset="3423.54">2626 155 8160,'1'51'2230,"-3"1"0,-2-1 0,-14 61-1,-16 60-813,-23 92 546,76-359-1170,-2 7-3594,-4 30-9917</inkml:trace>
  <inkml:trace contextRef="#ctx0" brushRef="#br0" timeOffset="3771.25">2918 78 13176,'1'0'-18,"0"1"0,0-1 0,-1 0 0,1 1 0,0-1 0,0 1 1,0-1-1,-1 0 0,1 1 0,0 0 0,-1-1 0,1 1 1,0-1-1,-1 1 0,1 0 0,-1-1 0,1 1 0,-1 0 0,1 0 1,-1 0-1,0-1 0,1 1 0,-1 0 0,0 0 0,1 0 0,-1 0 1,0 0-1,0-1 0,0 1 0,0 1 0,2 34-442,-2-28 650,3 65 3101,-9 91 0,0-115-2831,-1 0 1,-3-1-1,-17 50 0,18-71-315,-2-1 0,0-1 1,-1 0-1,-2 0 0,-1-1 0,-32 41 0,36-55 74,12-23-3282,0 4-10020</inkml:trace>
  <inkml:trace contextRef="#ctx0" brushRef="#br0" timeOffset="4116.03">2565 660 12640,'-7'-7'-549,"6"4"-216,9-5 407,-2 4 692,0 0 0,-1 1 1,1-1-1,1 1 0,-1 0 1,0 1-1,1-1 0,-1 1 0,11-1 1,0 0 494,1 2 1,22 1-1,-21 0-97,0-1 0,24-3 0,-40 3-702,0 0-1,1 0 1,-1 0-1,0-1 0,0 1 1,0-1-1,0 0 0,0 0 1,0 0-1,-1 0 1,1 0-1,-1-1 0,5-4 1,7-11-2394,-1 1-9351</inkml:trace>
  <inkml:trace contextRef="#ctx0" brushRef="#br0" timeOffset="4521.71">3328 462 9416,'-3'0'0,"-7"2"-144,-4 1 8,-1 1-6240</inkml:trace>
  <inkml:trace contextRef="#ctx0" brushRef="#br0" timeOffset="4901.29">3201 514 10672,'-43'32'553,"14"-10"946,0 1 0,-26 28 0,48-43-1243,0 0 1,1 0-1,0 0 0,0 0 1,1 1-1,0 0 0,0 0 1,1 1-1,0-1 0,1 1 0,0 0 1,-1 10-1,3-18-214,1 0-1,0 0 1,-1 0-1,1 0 0,0 0 1,1 0-1,-1 1 1,0-1-1,0-1 1,1 1-1,-1 0 1,1 0-1,0 0 1,-1 0-1,1 0 1,0 0-1,0-1 1,0 1-1,0 0 1,1-1-1,1 3 1,-1-2 1,1-1 0,-1 1 0,1-1 1,-1 1-1,1-1 0,0 0 0,0 0 1,0 0-1,0 0 0,-1 0 0,1-1 1,6 1-1,1-1 36,1 0 0,-1-1 0,1 0 0,-1 0 0,0-1 0,0-1 0,12-4 0,-3 0 32,-1-2 1,0 0 0,-1-1 0,0 0-1,27-24 1,-37 29-85,0-1 0,-1 0 0,0 0 0,-1 0-1,1-1 1,-1 0 0,-1 0 0,1-1 0,-1 1 0,0-1-1,-1 0 1,0 0 0,0 0 0,-1 0 0,3-16 0,-5 20-22,0 0 1,-1 0-1,1 0 1,-1 0-1,0 0 1,0 0-1,0 1 1,0-1-1,-1 0 1,1 1-1,-1-1 1,0 1-1,0-1 1,-1 1-1,1 0 1,-1 0-1,1 0 1,-1 0-1,0 0 1,0 1-1,0-1 1,-1 1-1,1 0 1,-1 0-1,1 0 1,-1 1-1,1-1 1,-1 1-1,0 0 1,-7-2-1,8 2-291,8 0-2701,1 1-10259</inkml:trace>
  <inkml:trace contextRef="#ctx0" brushRef="#br0" timeOffset="5267.36">3627 455 10672,'-3'-15'769,"2"12"-38,2 13 29,5 96 4590,1 12-3947,-5-106-1247,0 1 0,1-1-1,0 0 1,1 0 0,0 0 0,12 22-1,-16-33-137,1 0 0,-1 0-1,1 0 1,0 1-1,0-1 1,-1 0-1,1 0 1,0 0 0,0 0-1,0 0 1,0 0-1,0-1 1,0 1-1,0 0 1,0 0 0,0-1-1,0 1 1,1 0-1,-1-1 1,0 1-1,0-1 1,3 1 0,-2-2-5,-1 1 1,0 0 0,0-1 0,0 1 0,1-1-1,-1 1 1,0-1 0,0 0 0,0 0 0,0 1 0,0-1-1,0 0 1,0 0 0,0 0 0,0 0 0,-1 0-1,1 0 1,1-2 0,3-8 52,1 0-1,-2 1 1,7-22-1,-10 27-46,15-54 130,-14 45-120,1-1-1,1 1 0,1 0 1,0 0-1,0 0 1,1 0-1,1 1 1,1 0-1,13-18 1,-20 30-28,-1 1 0,1-1 0,-1 1 0,1-1 0,-1 1 0,1 0 0,0-1 0,-1 1 0,1 0 0,-1-1 0,1 1 1,0 0-1,-1 0 0,1 0 0,0 0 0,-1 0 0,1 0 0,0-1 0,-1 2 0,1-1 0,0 0 0,-1 0 0,1 0 0,0 0 1,-1 0-1,1 0 0,0 1 0,-1-1 0,1 0 0,-1 1 0,1-1 0,-1 0 0,1 1 0,0-1 0,-1 0 0,1 1 0,-1-1 1,0 1-1,1-1 0,-1 1 0,1 0 0,-1-1 0,0 1 0,1-1 0,-1 1 0,0 0 0,1 0 0,12 33 30,-5 12-6,-7-32-12,1 1-1,1 0 1,0-1-1,2 1 1,9 24 0,-12-35-10,0-1 1,0 0-1,1 1 1,-1-1 0,1 0-1,0 0 1,-1 0 0,1-1-1,1 1 1,-1-1 0,0 0-1,1 1 1,-1-1 0,1-1-1,-1 1 1,1-1 0,0 1-1,0-1 1,0 0-1,0 0 1,0-1 0,0 1-1,0-1 1,0 0 0,0 0-1,7-1 1,-6 0 1,0 0 0,0 0 0,0-1 0,0 1 0,-1-1 0,1-1 0,0 1 0,-1 0 0,1-1 0,-1 0 0,0 0 1,0-1-1,0 1 0,-1-1 0,1 0 0,-1 0 0,0 0 0,0 0 0,0 0 0,3-7 0,4-7 19,-2 0 0,0 0 0,10-37 1,-7-8 42,-11 52-403,2 1 1,-1 0-1,1-1 0,1 1 1,0 0-1,0 0 1,1 0-1,8-15 0,-4 13-13279</inkml:trace>
  <inkml:trace contextRef="#ctx0" brushRef="#br0" timeOffset="5952.24">4497 419 9952,'0'0'-10,"0"-1"1,0 1-1,0-1 1,0 1 0,0 0-1,-1-1 1,1 1-1,0-1 1,0 1-1,0 0 1,0-1 0,0 1-1,0 0 1,-1-1-1,1 1 1,0 0-1,0-1 1,-1 1 0,1 0-1,0-1 1,0 1-1,-1 0 1,1 0 0,0-1-1,-1 1 1,1 0-1,0 0 1,-1 0-1,1-1 1,0 1 0,-1 0-1,1 0 1,0 0-1,-1 0 1,0 0-1,-18 3-676,-15 14 256,18-6 1219,1 0 0,0 1 0,0 0-1,2 1 1,-1 1 0,2 0 0,0 1 0,-12 20 0,17-25-556,1 1-1,1 0 0,-1 0 1,2 0-1,-1 1 1,2 0-1,-1 0 1,2 0-1,-1 0 0,2 0 1,0 1-1,0-1 1,2 20-1,-1-29-178,0-1-1,0 1 1,1-1-1,-1 0 1,1 0 0,-1 1-1,1-1 1,0 0-1,0 0 1,0 0-1,0 1 1,0-1 0,0 0-1,0-1 1,1 1-1,-1 0 1,1 0-1,-1 0 1,1-1 0,0 1-1,0-1 1,0 0-1,0 1 1,0-1 0,0 0-1,0 0 1,3 1-1,-2-2 2,1 1 0,0-1-1,0 0 1,-1-1 0,1 1 0,0-1-1,-1 0 1,1 1 0,-1-2 0,1 1-1,-1 0 1,1-1 0,-1 1 0,0-1-1,1 0 1,3-4 0,5-3 24,0-1 1,-1 0-1,-1-1 1,0 0-1,0-1 1,14-22-1,42-85 92,-47 83-100,-12 21-55,40-82 40,-51 112-64,0 1 0,2-1-1,0 1 1,0 0 0,2 26-1,1 1 11,8 46 0,0-44 8,-8-41-7,0-1-1,0 0 1,0 0 0,1 0-1,-1 0 1,1 0-1,-1 0 1,1 0-1,0 0 1,5 5-1,-6-8-1,-1 1 0,1-1 0,0 0 1,0 1-1,0-1 0,0 0 0,0 1 0,0-1 0,0 0 0,0 0 0,0 0 0,0 0 0,0 0 0,0 0 0,0 0 0,0 0 0,-1-1 0,1 1 0,0 0 0,0 0 0,0-1 0,0 1 1,0-1-1,0 1 0,0 0 0,-1-1 0,1 0 0,0 1 0,0-1 0,-1 0 0,1 1 0,0-1 0,-1 0 0,2-1 0,20-29 16,10-36-2704,-15 31-10791</inkml:trace>
  <inkml:trace contextRef="#ctx0" brushRef="#br0" timeOffset="6617.93">4892 381 12912,'1'0'18,"-1"0"1,0 0-1,0 0 1,1 0-1,-1 0 1,0 0-1,0-1 1,0 1 0,1 0-1,-1 0 1,0 0-1,0 0 1,0-1-1,1 1 1,-1 0-1,0 0 1,0 0-1,0-1 1,0 1 0,0 0-1,1 0 1,-1-1-1,0 1 1,0 0-1,0 0 1,0-1-1,0 1 1,0 0 0,0 0-1,0-1 1,0 1-1,0 0 1,0-1-1,0 1 1,0 0-1,0 0 1,0-1-1,0 1 1,0 0 0,-1 0-1,1-1 1,0 1-1,0 0 1,0 0-1,0 0 1,0-1-1,-1 1 1,1 0 0,0 0-1,0 0 1,0-1-1,-1 1 1,1 0-1,-1 0 35,1 0 0,-1 0-1,1 0 1,-1 0 0,1 0-1,-1 1 1,0-1 0,1 0-1,-1 0 1,1 1 0,-1-1-1,1 0 1,-1 0 0,1 1-1,0-1 1,-1 1 0,1-1-1,-1 0 1,1 1 0,0-1-1,-1 1 1,1-1 0,0 1-1,0-1 1,-1 1 0,1-1 0,0 1-1,-1 0 1,-1 10 469,-1 0 1,1 0-1,1 1 1,-1 10-1,-2 18 170,-6 32 236,3-20-366,-1 0 0,-3-1 0,-21 59 0,32-109-546,0 0 1,0-1 0,0 1-1,-1 0 1,1 0-1,0-1 1,0 1 0,-1 0-1,1-1 1,0 1 0,-1 0-1,1-1 1,-1 1-1,1-1 1,-1 1 0,1-1-1,-1 1 1,1-1 0,-1 1-1,1-1 1,-2 1 0,-1-14 190,4-28-60,3 0-96,1 1 1,15-51-1,-17 78-50,1 0 0,0 1 0,1 0 0,1 0 0,0 0-1,0 0 1,1 1 0,1 0 0,-1 1 0,2 0 0,11-11 0,-14 16 28,1 0 0,-1 1 0,1 0 0,0 1 0,0-1 0,0 1 0,1 0 0,-1 1 0,14-3 0,-17 4-245,1 1 0,-1-1-1,1 1 1,0-1 0,-1 1 0,1 1-1,-1-1 1,1 1 0,-1-1 0,1 1-1,-1 1 1,1-1 0,-1 1-1,0-1 1,0 1 0,0 0 0,7 5-1,-8-5-13066</inkml:trace>
  <inkml:trace contextRef="#ctx0" brushRef="#br0" timeOffset="7222.72">5391 433 13088,'-3'3'-89,"0"0"0,0-1 0,0 1 0,0-1 0,-1 0 0,1 0 0,-1 0 0,1 0 0,-1-1 0,1 1 0,-1-1 1,0 0-1,0 0 0,0 0 0,-6 0 0,-10 4 500,-4 2 704,0 2 0,0 0 0,-25 16 1,41-21-911,1 1 1,0 0 0,1 0-1,-1 0 1,1 1-1,0 0 1,1 1 0,-1-1-1,1 1 1,1 0 0,-1 0-1,1 0 1,-5 13-1,5-11-59,1 1 0,0 0 0,0 0 0,1 0 0,1 0-1,-1 0 1,2 0 0,-1 11 0,2-16-93,-1 1 0,1-1-1,0 0 1,1 0 0,-1 0 0,1 0 0,0-1 0,0 1 0,0 0-1,1-1 1,0 1 0,0-1 0,0 0 0,0 0 0,1 0 0,-1-1-1,8 7 1,1-1 79,0-1 0,1 0 0,0-1 0,0-1 0,22 8 0,-29-11-101,1-1 0,-1 0 0,1-1 0,-1 1 0,1-1 0,0-1 0,0 1 0,-1-1-1,1 0 1,0-1 0,0 0 0,0 0 0,-1 0 0,9-3 0,-12 2-26,0 1-1,0-1 0,0 0 1,-1 0-1,1 0 0,-1 0 1,1 0-1,-1-1 0,0 1 1,0-1-1,0 0 0,0 1 1,0-1-1,0 0 0,-1 0 1,1 0-1,-1 0 1,0-1-1,0 1 0,1-5 1,0-7-1,0 0 1,-1 0 0,0-21 0,-1 1 10,10-386 1358,-11 393-1233,2-1 0,1 1 1,1-1-1,1 1 0,10-33 0,-6 32-480,-6 8-4006,-2 12-9939</inkml:trace>
  <inkml:trace contextRef="#ctx0" brushRef="#br0" timeOffset="8928.88">688 1183 11120,'-3'-1'329,"-2"0"-177,1 1-1,-1-1 1,1 1 0,-1 0-1,1 1 1,-1-1 0,1 1-1,-1 0 1,1 0 0,0 0-1,-1 1 1,1-1 0,0 1-1,0 0 1,0 0 0,0 1-1,1-1 1,-6 5 0,-9 8 359,1 0 0,-22 26 0,12-13 114,16-17-476,-18 17 392,1 2 0,-41 56 0,63-77-440,0 0-1,1 1 1,-1 0 0,2 0 0,-1 1 0,2-1-1,-1 1 1,1 0 0,1 0 0,0 0 0,1 0-1,0 0 1,0 0 0,3 21 0,-2-29-82,1 0 0,-1 0 0,1 0 0,0 0 0,-1 0 0,2 0 1,-1 0-1,0 0 0,0-1 0,1 1 0,0 0 0,-1-1 0,1 1 0,0-1 0,0 0 1,0 0-1,1 1 0,-1-2 0,0 1 0,1 0 0,0 0 0,-1-1 0,1 1 0,0-1 1,0 0-1,-1 0 0,1 0 0,0 0 0,0 0 0,0-1 0,0 0 0,0 1 0,0-1 1,5 0-1,3-1 24,0 0 1,0-1-1,0 0 0,0 0 1,0-1-1,-1-1 1,1 0-1,13-7 1,5-5 26,0 0 0,-1-2 0,0-2 0,-2 0 0,0-2 0,-2-1 0,0 0 0,-1-2 0,19-28 0,-38 47-56,0 0 0,0-1 1,-1 1-1,0 0 0,0-1 1,0 0-1,-1 0 0,0 0 1,-1 0-1,1 0 0,-1 0 1,-1 0-1,1-13 1,-2 15-13,0 1 1,0 0 0,0 0 0,0 0-1,-1 0 1,1 0 0,-1 0-1,0 0 1,0 0 0,-1 0 0,1 1-1,-1-1 1,0 1 0,0 0 0,0 0-1,0 0 1,0 0 0,-1 1 0,0-1-1,1 1 1,-1 0 0,0 0 0,-7-3-1,3 2 3,-1 0 0,0 1-1,0 0 1,0 0-1,0 1 1,0 0 0,0 1-1,-1 0 1,1 0-1,-12 3 1,15-2 2,0 0 0,0 0 1,1 0-1,-1 1 0,1 0 0,-1 0 1,1 1-1,0-1 0,-1 1 0,1 1 0,1-1 1,-1 0-1,0 1 0,1 0 0,0 0 0,-8 10 1,12-14-4,-1 0 0,1 1-1,0-1 1,-1 1 0,1-1 0,-1 0 0,1 1 0,0-1 0,-1 1 0,1-1 0,0 1 0,0-1 0,0 1 0,-1-1-1,1 1 1,0-1 0,0 1 0,0-1 0,0 1 0,0 0 0,0-1 0,0 1 0,0-1 0,0 1 0,0-1 0,0 1-1,0 0 1,0-1 0,0 1 0,1-1 0,-1 1 0,0-1 0,0 1 0,1-1 0,-1 1 0,0-1 0,1 0 0,-1 1 0,0-1-1,1 1 1,-1-1 0,1 0 0,-1 1 0,0-1 0,1 0 0,0 1 0,28 2-1562,-23-3 277,19 0-12061</inkml:trace>
  <inkml:trace contextRef="#ctx0" brushRef="#br0" timeOffset="9539.22">1222 1259 13272,'-2'-1'-63,"1"0"0,-1 0 0,1 1 0,-1-1 1,0 0-1,1 1 0,-1-1 0,0 1 0,1 0 1,-1-1-1,0 1 0,0 0 0,1 0 0,-1 0 1,0 0-1,0 0 0,0 1 0,1-1 0,-1 1 1,0-1-1,1 1 0,-1-1 0,0 1 0,-1 1 1,-45 24 958,38-20-429,-27 15 768,0 2 0,2 1 1,-42 38-1,69-54-1123,-1 0 0,1 1-1,1 0 1,0 0 0,0 1 0,0 0-1,2 0 1,-1 0 0,1 1 0,1 0 0,0 0-1,0 0 1,1 0 0,0 1 0,1-1-1,1 1 1,-1 12 0,2-19-75,0 1 0,0-1 0,0 0-1,1 1 1,0-1 0,0 0 0,1 0 0,-1 1 0,1-1 0,0-1-1,0 1 1,1 0 0,-1 0 0,1-1 0,0 1 0,1-1 0,-1 0-1,1 0 1,-1 0 0,1-1 0,1 1 0,5 3 0,-4-4-9,0 0 0,0-1 1,0 0-1,0 0 1,0 0-1,0-1 0,1 1 1,-1-2-1,1 1 1,-1-1-1,1 0 0,-1 0 1,0-1-1,1 0 1,-1 0-1,1 0 0,11-5 1,-6 1-2,0-1 0,0 0 0,0 0 0,-1-1 0,0-1 1,0 0-1,0-1 0,-1 0 0,-1 0 0,11-14 0,-9 10 3,-1-1 0,0 0-1,-1-1 1,-1 0 0,0 0-1,-1-1 1,8-27 0,-14 40-22,0-1 0,0 1 0,0-1 0,0 0 1,-1 1-1,0-1 0,0 0 0,0 1 1,0-1-1,0 0 0,-1 0 0,1 1 0,-1-1 1,-2-6-1,1 7-3,0 1 0,0-1 0,0 1 0,0 0 1,0 0-1,-1 0 0,1 0 0,0 0 0,-1 0 0,0 0 1,1 1-1,-1 0 0,0-1 0,0 1 0,0 0 0,0 0 0,-5 0 1,-126-34-64,134 35 53,-1 0 0,1 0 0,0 0-1,0 0 1,0 1 0,0-1 0,-1 0 0,1 0-1,0 0 1,0 0 0,0 0 0,0 0-1,-1 0 1,1 0 0,0 0 0,0 0 0,0-1-1,-1 1 1,1 0 0,0 0 0,0 0-1,0 0 1,0 0 0,0 0 0,-1 0 0,1 0-1,0 0 1,0 0 0,0-1 0,0 1-1,0 0 1,-1 0 0,1 0 0,0 0 0,0 0-1,0-1 1,0 1 0,0 0 0,0 0-1,0 0 1,0 0 0,0-1 0,0 1 0,0 0-1,0 0 1,0 0 0,0 0 0,0-1-1,0 1 1,0 0 0,0 0 0,0 0 0,0 0-1,0-1 1,0 1 0,0 0 0,0 0-1,0 0 1,0 0 0,0-1 0,0 1 0,1 0-1,-1 0 1,0 0 0,0 0 0,0 0-1,0 0 1,0-1 0,12-3-3439,-2 3-9175</inkml:trace>
  <inkml:trace contextRef="#ctx0" brushRef="#br0" timeOffset="10355.84">1698 1295 7984,'1'-7'30,"1"0"1,0 0-1,0 0 0,1 1 1,0-1-1,0 1 0,8-12 1,-3 4 318,0-1 209,1 0 1,0 1-1,1 0 0,1 0 1,0 1-1,1 1 1,0-1-1,1 2 0,16-11 1,-20 16-341,0 0 1,1 1-1,0 1 1,0-1-1,0 2 1,0-1-1,1 2 1,-1-1-1,1 1 1,0 1-1,0 0 1,-1 0-1,1 1 1,0 1-1,18 2 0,-18-1-88,0 1 0,0 0 0,0 0 0,-1 1 0,1 1 0,-1 0 0,0 0-1,-1 1 1,1 0 0,-1 0 0,15 15 0,-13-10-17,-2 0-1,1 0 1,-1 1 0,-1 0-1,0 1 1,-1 0 0,0 0-1,7 20 1,-8-16-50,-1 0 1,-1 0-1,0 0 0,-1 1 0,-1-1 0,-1 1 1,0-1-1,-2 1 0,1 0 0,-2-1 0,-1 1 1,0-1-1,-1 0 0,-1 0 0,-11 28 0,11-36-50,0-1 0,0 0 0,-1 0 0,0 0 0,0-1 0,-1 0 0,0 0 0,0-1 0,-1 0 0,0 0 0,0-1 0,0 0 0,0 0 0,-1 0 0,0-2 0,0 1 0,0-1 0,0 0 0,-1-1 0,1 0 0,-1 0 0,1-1 0,-14 0 0,13-1-27,-1 0 1,1-1-1,0 0 0,0 0 0,0-1 0,-1 0 1,2-1-1,-1 0 0,0-1 0,1 0 0,-1-1 0,1 0 1,0 0-1,1-1 0,-1 0 0,1 0 0,0-1 1,1 0-1,0 0 0,0-1 0,-10-14 0,15 19-45,0 1-1,0-1 0,1 0 0,-1 0 0,1-1 0,0 1 1,-1 0-1,2 0 0,-1-1 0,0 1 0,0 0 1,1-1-1,0 1 0,0-1 0,0 1 0,0-1 1,0 1-1,1 0 0,0-1 0,-1 1 0,1 0 0,0-1 1,1 1-1,-1 0 0,1 0 0,-1 0 0,1 0 1,0 0-1,0 0 0,0 1 0,0-1 0,1 1 1,3-4-1,1 0-53,0 1 0,1 0 1,0 1-1,0-1 1,0 2-1,0-1 0,1 1 1,-1 0-1,1 1 0,0 0 1,17-2-1,4 3 69,0 1 0,-1 1 0,48 8 0,91 27 212,-67-13 181,-39-9-58,-8-2 203,63 7 1,-100-17-339,0-2 0,-1 1 0,1-2 1,0 0-1,-1-1 0,0-1 0,1-1 0,20-6 1,-25 1-267,-8 6-2264,-1-1-10319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9-15T16:49:20.33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97 83 7264,'0'0'352,"0"0"105,0 0 422,0 0 81,0 0-95,0 0-58,-4 0-158,-27 3 611,18-3-836,0 1 0,1 0 1,-1 1-1,1 1 0,0 0 1,0 0-1,-17 8 0,17-5-116,1 1-1,1-1 0,-15 13 0,21-17-212,1 1 0,0 0-1,-1 1 1,1-1-1,1 0 1,-1 1 0,0 0-1,1 0 1,0 0-1,0 0 1,0 0 0,0 0-1,-1 5 1,3-7-81,0-1 0,0 0 0,0 1 0,0-1 0,0 1 0,0-1 0,0 0 0,1 1 0,-1-1 0,0 1 0,1-1 0,-1 0 0,1 1 0,0-1 0,-1 0 0,1 0-1,0 0 1,0 1 0,-1-1 0,1 0 0,0 0 0,0 0 0,0 0 0,1 0 0,-1-1 0,0 1 0,0 0 0,0 0 0,1-1 0,-1 1 0,0-1 0,1 1 0,-1-1 0,2 1 0,8 2-17,0-1 0,-1 0-1,20 1 1,-3 0 13,-18 0-31,1-1-1,-2 1 0,1 1 0,12 6 1,-19-9 1,0 0 1,0 0-1,0 0 1,0 1-1,0-1 1,0 1 0,0 0-1,0-1 1,0 1-1,-1 0 1,1 0 0,-1 0-1,0 0 1,1 0-1,-1 0 1,0 0-1,0 1 1,0-1 0,-1 0-1,1 1 1,0 4-1,-1-6 17,-1 1-1,1-1 1,-1 1-1,1-1 0,-1 1 1,0-1-1,0 1 0,0-1 1,0 0-1,0 1 0,0-1 1,0 0-1,-1 0 1,1 0-1,0 0 0,-1 0 1,-2 1-1,-26 13 51,7-8 172,0-2 0,-1-1 0,0-1 0,1-1 0,-1-1 0,0-1 0,0-1 1,-46-8-1,69 9-212,0-1 0,-1 1 1,1 0-1,0 0 1,0-1-1,0 1 0,0 0 1,-1 0-1,1 0 1,0 1-1,0-1 0,0 0 1,-1 0-1,1 1 0,0-1 1,0 0-1,0 1 1,0-1-1,0 1 0,0 0 1,0-1-1,0 1 1,0 0-1,0 0 0,-1 1 1,12-1-2816,-1-1-10121</inkml:trace>
  <inkml:trace contextRef="#ctx0" brushRef="#br0" timeOffset="704.43">689 312 14072,'-10'-12'85,"6"5"159,16 8 171,1 2-195,0-1 0,1 0 0,-1-1 0,1-1 0,-1 0 0,0 0 1,1-2-1,-1 1 0,0-2 0,0 0 0,0-1 0,0 0 1,0 0-1,-1-2 0,0 1 0,0-2 0,-1 0 0,1 0 0,-1-1 1,-1 0-1,0-1 0,0 0 0,0 0 0,11-17 0,-19 24-197,-1 1 0,0-1 0,0 0 0,0 0-1,0 0 1,0 0 0,0 0 0,0 0-1,-1 0 1,1 0 0,-1 0 0,1 0 0,-1 0-1,0 0 1,0 0 0,0 0 0,0 0 0,0 0-1,-1-4 1,0 5-4,0-1 0,0 1 1,0-1-1,0 1 0,0-1 0,0 1 0,0 0 0,-1-1 0,1 1 1,-1 0-1,1 0 0,-1 0 0,1 0 0,-1 0 0,1 0 0,-1 1 1,0-1-1,0 0 0,1 1 0,-1 0 0,0-1 0,-2 1 0,-24-7 131,21 5-103,0 0 0,-1 1 0,1 0 0,0 0 0,-10 0 0,14 1-34,0 1 0,0-1 1,0 1-1,0 0 0,1 0 1,-1 0-1,0 0 0,1 0 0,-1 1 1,0-1-1,1 1 0,0-1 1,-1 1-1,1 0 0,0 0 0,0 0 1,-3 4-1,-7 11 45,1 1 0,0 0-1,1 0 1,1 1 0,1 0 0,1 1 0,-7 28 0,14-46-54,-1 0 1,1-1-1,-1 1 1,1 0-1,0-1 1,0 1-1,0 0 1,0 0-1,0-1 1,0 1-1,1 0 1,-1 0-1,0-1 1,1 1-1,-1 0 1,1-1-1,0 1 1,0 0-1,-1-1 0,1 1 1,0-1-1,3 3 1,-1-1 0,0-1 0,0 1 0,0-1 0,1 1 0,-1-1 0,1 0 0,-1-1 0,1 1 0,7 2 0,-1-2 0,1 1 1,-1-1-1,0-1 0,1 0 1,-1-1-1,0 0 0,16-1 1,-17-1 3,-1-1 1,1 1 0,-1-1 0,0 0 0,0-1-1,0 0 1,9-6 0,10-11-2800,-6 4-10923</inkml:trace>
  <inkml:trace contextRef="#ctx0" brushRef="#br0" timeOffset="1098">1451 70 13272,'3'-4'0,"5"-5"-112,1-3 8,0 1-9208</inkml:trace>
  <inkml:trace contextRef="#ctx0" brushRef="#br0" timeOffset="1585.15">1528 0 11656,'0'0'417,"-12"13"2863,4 7-2679,0 1 1,2-1-1,0 1 1,-4 30 0,-2 8-4,-12 25 534,-61 141-1,85-222-1107,-2-1-1,1 1 1,0-1 0,0 1-1,-1-1 1,1 1 0,-1-1-1,0 0 1,0 0 0,0 0-1,0 0 1,-4 3 0,5-4-16,0-1 0,1 0 0,-1 0 0,0 0 0,1 1 0,-1-1 0,0 0 0,1 0 0,-1 0 0,0 0 0,1 0 0,-1 0 0,0 0 0,1 0 1,-1-1-1,0 1 0,1 0 0,-1 0 0,0-1 0,0 1 0,-16-19 68,14 13-71,0 0-1,0 0 1,1-1-1,0 1 1,0 0 0,-1-13-1,-1-7-2674,1-5-10547</inkml:trace>
  <inkml:trace contextRef="#ctx0" brushRef="#br0" timeOffset="1586.15">1222 260 10224,'153'-34'-1979,"-61"16"3175,3-3 2260,169-14 0,-264 35-3445,0 0 1,0 0-1,0 0 0,0 0 1,-1 0-1,1-1 0,0 1 1,0 0-1,0 0 0,0 0 1,0 0-1,0 0 0,0 0 1,0-1-1,0 1 0,0 0 1,0 0-1,0 0 0,0 0 1,0 0-1,0 0 0,1-1 1,-1 1-1,0 0 0,0 0 1,0 0-1,0 0 0,0 0 1,0 0-1,0 0 0,0 0 1,0-1-1,0 1 0,0 0 1,0 0-1,1 0 0,-1 0 1,0 0-1,0 0 0,0 0 1,0 0-1,0 0 0,0 0 1,0 0-1,1 0 0,-1 0 1,0 0-1,0 0 0,0 0 1,-12-6-1303,11 6 574,-12-6-9475</inkml:trace>
  <inkml:trace contextRef="#ctx0" brushRef="#br0" timeOffset="4284.09">121 729 6640,'0'-1'9,"0"1"1,0 0-1,0 0 0,0 0 1,1 0-1,-1 0 1,0 0-1,0 0 0,0 0 1,0 0-1,1 0 1,-1-1-1,0 1 0,0 0 1,0 0-1,1 0 1,-1 0-1,0 0 0,0 0 1,0 0-1,0 0 1,1 1-1,-1-1 0,0 0 1,0 0-1,0 0 1,0 0-1,1 0 0,-1 0 1,0 0-1,0 0 1,0 0-1,0 0 1,1 1-1,-1-1 0,0 0 1,0 0-1,0 0 1,0 0-1,0 0 0,0 1 1,1-1-1,5 13 898,2 15 583,-7-17-1339,0 0 0,-1 0 0,0 0 0,-1 0 0,-1 0 0,1 0 0,-5 13 0,-2 5 351,-17 41 0,25-70-481,0 1 0,0-1 0,0 1 0,0-1 0,-1 1 0,1-1 0,0 1 0,0-1 0,0 1-1,0-1 1,-1 1 0,1-1 0,0 1 0,0-1 0,-1 1 0,1-1 0,0 0 0,-1 1 0,1-1 0,0 1 0,-1-1 0,1 0 0,-1 1 0,1-1 0,-1 0 0,1 0 0,0 1 0,-1-1 0,1 0-1,-1 0 1,1 0 0,-1 0 0,0 1 0,1-1 0,-1 0 0,0 0 0,-7-20 540,2-33 207,6 42-655,0 1 0,1-1 0,0 1 0,1-1 0,0 1 0,0 0 1,1 0-1,0-1 0,1 2 0,0-1 0,1 0 0,0 1 0,1 0 0,-1 0 0,2 1 0,-1-1 0,1 2 1,1-1-1,-1 1 0,1 0 0,0 0 0,1 1 0,0 0 0,0 0 0,0 1 0,0 0 0,12-3 0,-16 7-67,0 0 0,0 0 0,-1 0-1,1 1 1,0 0 0,0 0 0,0 0-1,0 1 1,0-1 0,-1 1-1,1 0 1,5 2 0,6 3 73,0 1 0,17 10 0,8 3 13,-39-19-328,1 0-1,-1 0 0,0 0 1,1-1-1,-1 0 0,1 1 0,-1-1 1,1 0-1,-1 0 0,5-1 1,8-1-10664</inkml:trace>
  <inkml:trace contextRef="#ctx0" brushRef="#br0" timeOffset="4882.23">435 826 12912,'20'3'-1319,"-10"-1"1757,0 0 0,1-1 0,-1 0-1,0 0 1,1-1 0,-1-1 0,1 0 0,-1 0 0,14-4 0,-4 0 133,0 0 0,-1-2 0,35-16-1,-51 21-529,14-6 264,0-2-1,-1 0 1,16-13-1,-31 23-288,0 0 1,0-1-1,-1 0 0,1 1 1,-1-1-1,1 1 0,0-1 1,-1 0-1,1 1 0,-1-1 1,0 0-1,1 1 0,-1-1 1,0 0-1,1 0 0,-1 0 1,0 1-1,0-1 0,1 0 1,-1 0-1,0-1 0,0 1-3,-1 1 0,1-1 0,0 1 0,-1-1 0,1 0 0,-1 1-1,1-1 1,-1 1 0,1-1 0,-1 1 0,1-1 0,-1 1 0,1 0 0,-1-1-1,1 1 1,-1-1 0,0 1 0,1 0 0,-1 0 0,0-1 0,-42-6 309,36 6-278,-5 0 12,-1 0 0,1 1 0,0 0 0,-1 1 0,1 0 0,0 1-1,0 1 1,-1 0 0,-17 7 0,26-9-42,-1 2 0,1-1 0,0 0 1,0 1-1,0-1 0,0 1 0,0 0 0,0 1 0,1-1 0,-1 1 0,1-1 0,0 1 0,0 0 0,1 0 0,-1 1 0,1-1 1,0 0-1,0 1 0,0-1 0,1 1 0,-1 0 0,1-1 0,0 1 0,1 0 0,-1 0 0,1 0 0,0 5 0,0-2 14,0 1 0,1-1 0,0 0-1,1 0 1,-1 1 0,2-1-1,-1 0 1,7 13 0,-7-18-17,-1 0 0,1 0 0,1-1 0,-1 1 0,0 0 1,1-1-1,-1 1 0,1-1 0,0 0 0,0 0 0,0 0 0,0 0 0,0 0 1,0-1-1,0 0 0,1 1 0,-1-1 0,1 0 0,-1-1 0,0 1 0,1-1 1,6 1-1,-2-1 21,0 0 0,0-1 1,0 1-1,-1-2 0,1 1 1,0-1-1,-1 0 0,1-1 1,11-5-1,-4 0-811,0-1 0,-1-1 0,20-16-1,-13 9-12467</inkml:trace>
  <inkml:trace contextRef="#ctx0" brushRef="#br0" timeOffset="5430.71">1061 728 12552,'1'-1'-8,"0"0"-1,-1 1 1,1-1 0,0 1 0,0-1 0,-1 0 0,1 0 0,0 1 0,-1-1 0,1 0-1,-1 0 1,1 0 0,-1 0 0,1 0 0,-1 1 0,1-1 0,-1 0 0,0 0 0,0 0 0,0 0-1,1 0 1,-1 0 0,0 0 0,0 0 0,0 0 0,0 0 0,-1 0 0,1 0 0,0 0-1,0 0 1,-1 0 0,1 0 0,0 0 0,-1 0 0,1 0 0,-1 0 0,0-1 0,-1 1 8,0-1 0,0 1 0,1 0 1,-1 0-1,0 0 0,0 0 0,0 0 1,0 1-1,0-1 0,-1 1 0,1-1 0,0 1 1,0 0-1,0 0 0,0 0 0,-4 0 1,-1 1 221,1 1 0,0-1 0,-1 1 0,1 1 1,0-1-1,0 1 0,0 0 0,0 1 0,1-1 1,-1 1-1,1 0 0,0 1 0,-8 8 0,10-10-174,0 0-1,0 0 0,0 0 0,1 1 0,-1-1 0,1 1 1,0-1-1,0 1 0,0 0 0,0 0 0,1 0 1,0 0-1,0 0 0,0 0 0,0 1 0,0-1 0,1 0 1,0 0-1,0 1 0,0-1 0,0 0 0,2 6 0,-1-8-37,0 0 0,0 0 0,0 0 0,1 1 0,-1-2 0,1 1-1,-1 0 1,1 0 0,-1 0 0,1-1 0,0 1 0,0-1-1,0 1 1,0-1 0,0 0 0,0 0 0,0 0 0,1 0-1,-1 0 1,0 0 0,1-1 0,-1 1 0,4-1-1,8 2 62,0-1-1,0 0 0,15-3 0,14 2 317,-42 0-375,-1 0-1,1 0 1,-1 0-1,1 1 1,-1-1-1,1 0 0,-1 0 1,1 0-1,-1 1 1,1-1-1,-1 0 1,1 0-1,-1 1 0,1-1 1,-1 0-1,1 1 1,-1-1-1,0 0 1,1 1-1,-1-1 0,0 1 1,1-1-1,-1 1 1,0-1-1,0 1 1,1-1-1,-1 1 0,0-1 1,0 1-1,0-1 1,0 2-1,-4 20 277,2-17-238,-1 0-1,0 0 1,0 0 0,0 0-1,0 0 1,-5 4 0,2-5-36,0 0 0,0 0 0,0 0 0,-1 0 0,0-1 0,1 0 0,-15 4 0,16-6 6,1 0-1,0 0 1,-1 0 0,1 0 0,-1-1-1,0 0 1,1 0 0,-1 0-1,1 0 1,-1-1 0,1 0-1,-1 0 1,-8-3 0,13 4-2,-1 0 0,1 0 0,-1-1 0,0 1 1,1 0-1,-1-1 0,1 1 0,-1 0 0,1-1 0,-1 1 0,1-1 1,0 1-1,-1 0 0,1-1 0,-1 0 0,1 1 0,0-1 0,-1 1 1,1-1-1,0 1 0,0-1 0,-1 0 0,1 1 0,0-1 1,0 1-1,0-1 0,0 0 0,0 0 0,8-16-2296,0 5-9395</inkml:trace>
  <inkml:trace contextRef="#ctx0" brushRef="#br0" timeOffset="6025.55">1276 901 13000,'0'-9'87,"1"-1"641,12 9 217,0 1-624,5-2-21,0-1 1,0 0 0,0-1-1,-1-1 1,1 0-1,-1-1 1,0-1-1,-1-1 1,0-1-1,0 0 1,15-12-1,-27 18-283,0 0 0,0-1-1,-1 0 1,1 0-1,-1 0 1,0 0 0,0 0-1,3-8 1,-5 11-15,-1 0 0,1 0 0,-1 0 0,0 0 1,0 0-1,1 0 0,-1 0 0,0 0 0,0 0 0,0 0 1,0 0-1,0 0 0,0 0 0,0 0 0,0 0 0,0 0 0,-1 0 1,1 0-1,-1-2 0,0 2-2,0 0 1,0 1-1,0-1 0,0 0 1,0 0-1,0 1 1,0-1-1,0 1 0,0-1 1,0 1-1,0-1 1,0 1-1,0-1 1,-1 1-1,1 0 0,0 0 1,0 0-1,-1 0 1,1 0-1,0 0 0,-2 0 1,-12 1 39,0 1-1,-1 1 1,1 1 0,0 0 0,1 0-1,-1 2 1,1 0 0,0 0 0,0 1 0,1 1-1,-22 17 1,31-22 5,1 1 0,-1 0-1,1 0 1,1 0 0,-1 0 0,0 0 0,1 0-1,0 1 1,0-1 0,0 1 0,1 0 0,-1-1-1,1 1 1,0 0 0,1 0 0,-1 0 0,1 0-1,0 0 1,0 0 0,0 0 0,1 0 0,0-1-1,0 1 1,0 0 0,0 0 0,1-1 0,0 1-1,0-1 1,0 1 0,0-1 0,1 0 0,0 0-1,0 0 1,5 6 0,-4-8 0,0 0 1,-1 0-1,1 0 0,0-1 0,0 1 1,0-1-1,0 0 0,0 0 1,1 0-1,-1-1 0,0 0 1,0 0-1,1 0 0,-1 0 0,0 0 1,0-1-1,0 0 0,0 0 1,8-3-1,2 0-585,0-1 0,-1-1 0,0 0 0,20-13-1,-22 11-12678</inkml:trace>
  <inkml:trace contextRef="#ctx0" brushRef="#br0" timeOffset="6432.19">1954 553 14880,'0'0'-2,"0"0"0,1 0 0,-1 0 0,0 0 0,0 0 0,0 0 1,0 0-1,1 0 0,-1 0 0,0 0 0,0 0 0,0 0 0,0 0 1,0 0-1,1 0 0,-1 0 0,0 0 0,0 1 0,0-1 0,0 0 1,0 0-1,1 0 0,-1 0 0,0 0 0,0 0 0,0 0 0,0 1 1,0-1-1,0 0 0,0 0 0,0 0 0,0 0 0,1 0 0,-1 1 1,0-1-1,0 0 0,0 0 0,0 0 0,0 0 0,0 1 1,0-1-1,0 0 0,0 0 0,1 16-182,-2 25-126,0-32 322,-4 51 1075,-3 0 0,-3 0 0,-35 111 1,45-170-1052,1 1 0,0-1 0,-1 0 0,1 0-1,-1 1 1,1-1 0,-1 0 0,1 0 0,-1 0 0,0 0 0,0 0 0,0 0 0,1 0 0,-1 0 0,0 0 0,0 0 0,-2 1 0,3-2-2,-1 0 1,1 0-1,-1 0 1,0 0 0,1 0-1,-1 0 1,0 0 0,1 0-1,-1-1 1,1 1-1,-1 0 1,1 0 0,-1 0-1,0-1 1,1 1-1,-1 0 1,1 0 0,-1-1-1,1 1 1,-1-1-1,1 1 1,0 0 0,-1-1-1,1 1 1,-1-1-1,-4-6-340,1 1-1,0-1 0,0 0 1,-3-9-1,5 11-548,-8-15-11424</inkml:trace>
  <inkml:trace contextRef="#ctx0" brushRef="#br0" timeOffset="6821.79">1647 824 10136,'177'-38'-850,"91"6"5692,-142 22-2256,-126 10-2580,-1 0-1,1 0 1,0 0 0,0 0-1,0 0 1,0 0-1,0 0 1,0 0 0,0-1-1,0 1 1,0 0-1,0 0 1,0 0 0,0 0-1,0 0 1,0 0-1,-1 0 1,1-1 0,0 1-1,0 0 1,0 0-1,0 0 1,0 0 0,0 0-1,0 0 1,0 0-1,0-1 1,1 1 0,-1 0-1,0 0 1,0 0-1,0 0 1,0 0 0,0 0-1,0 0 1,0 0-1,0-1 1,0 1 0,0 0-1,0 0 1,0 0-1,0 0 1,0 0 0,1 0-1,-1 0 1,0 0-1,0 0 1,0 0 0,0 0-1,0 0 1,0 0-1,0-1 1,0 1 0,1 0-1,-1 0 1,0 0-1,0 0 1,0 0 0,0 0-1,0 0 1,-14-7-92,2 0-1888,-6-3-8286</inkml:trace>
  <inkml:trace contextRef="#ctx0" brushRef="#br0" timeOffset="7911.95">130 1189 6192,'0'0'-279,"-6"19"-1317,-1-3 3036,1 0 0,1 0 0,0 0 0,2 0 0,-4 23 0,0 2-101,-4 25 372,9-45-1375,-1 0 0,-1-1 0,-1 1 0,-1-1 0,-1 0 0,-10 21 0,17-41-325,0 1-1,0-1 0,0 1 0,-1-1 0,1 1 0,0-1 0,0 1 0,0-1 0,-1 1 0,1-1 0,0 0 0,0 1 0,-1-1 1,1 1-1,0-1 0,-1 0 0,1 1 0,-1-1 0,1 0 0,0 0 0,-1 1 0,1-1 0,-1 0 0,1 0 0,-1 0 0,1 1 1,-1-1-1,1 0 0,-1 0 0,1 0 0,-1 0 0,1 0 0,-1 0 0,1 0 0,-1 0 0,-7-16 480,1-28-2880,6 14-9168</inkml:trace>
  <inkml:trace contextRef="#ctx0" brushRef="#br0" timeOffset="8433.52">359 1197 7448,'-4'31'-19,"3"-25"72,0 0 1,0 0 0,1 0-1,0 0 1,0 7-1,2 6 847,-2 0 0,0 0 0,-1 0-1,0-1 1,-2 1 0,0 0-1,-6 18 1,4-22-481,0 0 0,-1-1 1,0 1-1,-2-1 0,1-1 0,-2 0 0,1 0 1,-21 22-1,26-33-395,1 1 1,-1-1 0,0-1 0,0 1-1,0 0 1,0-1 0,0 1-1,0-1 1,-1 0 0,1 0-1,0 0 1,-1 0 0,1-1-1,0 1 1,-1-1 0,1 0-1,-1 0 1,1 0 0,-7-2 0,-21-7-2583,17 3-8891</inkml:trace>
  <inkml:trace contextRef="#ctx0" brushRef="#br0" timeOffset="8819.84">99 1415 11296,'11'-5'32,"-10"4"14,1 0-1,0 0 0,0 0 0,-1 0 1,1 0-1,0 0 0,0 1 0,0-1 1,0 1-1,0-1 0,0 1 0,0 0 1,0 0-1,0 0 0,0 0 0,0 0 0,0 0 1,0 0-1,-1 1 0,1-1 0,0 1 1,4 1-1,4 0 440,1-1 0,-1 0 0,1 0 0,0-1 0,-1-1 0,1 0 0,-1 0 1,14-4-1,-2 2 81,-8 1-356,0-1 1,0-1 0,27-10-1,-40 12-2392,-1 0-8763</inkml:trace>
  <inkml:trace contextRef="#ctx0" brushRef="#br0" timeOffset="9534.68">681 1347 12104,'1'0'-159,"0"0"1,1-1-1,-1 1 0,0-1 1,0 1-1,1-1 1,-1 1-1,0-1 1,0 0-1,0 0 1,0 1-1,0-1 1,0 0-1,0 0 0,0 0 1,0 0-1,0 0 1,0 0-1,0-1 1,-1 1-1,1 0 1,0-2-1,-4 3 475,0 1 1,0-1-1,1 0 0,-1 1 1,0-1-1,0 1 1,0 0-1,1 0 0,-1 0 1,-3 3-1,-9 3 158,1 1 0,0 0-1,0 2 1,1-1 0,0 2 0,1-1 0,-15 18 0,22-23-427,0 1 0,0 0 0,1 1 0,-1-1 0,1 1 0,0 0 0,1 0 0,0 0 1,0 0-1,1 1 0,0-1 0,0 1 0,0-1 0,1 1 0,0 0 0,1 0 0,0 11 0,0-18-42,0 0 0,0 0 0,0 1 0,1-1 0,-1 0 0,0 0 0,1 1 0,-1-1 0,1 0 0,-1 0 0,1 0 0,0 0 0,-1 0 0,1 0 0,0 0 0,0 0 0,0 0 0,-1 0 0,1 0 0,0 0 0,0-1 0,1 1 0,-1 0-1,2 0 1,-1 0 4,0-1 0,0 1-1,0-1 1,1 0 0,-1 0-1,0 0 1,0-1 0,0 1-1,0 0 1,1-1 0,-1 1-1,0-1 1,2-1 0,7-3 61,0 0 0,0-1 0,17-13 0,17-12 162,43-33 145,-79 56-271,0 0 1,0-1-1,-1 0 1,0-1-1,0 1 1,9-18-1,-16 25-81,-1 1 0,1 0 0,0-1 0,-1 1 0,1-1 0,-1 1-1,1-1 1,-1 1 0,0-1 0,0 1 0,0-1 0,0 1-1,0-1 1,0 1 0,0-1 0,0 1 0,0-1 0,-1 1-1,1-1 1,-1 1 0,1-1 0,-1 1 0,0 0 0,1-1 0,-1 1-1,0 0 1,0 0 0,0-1 0,0 1 0,0 0 0,0 0-1,0 0 1,0 0 0,-1 0 0,1 0 0,0 1 0,0-1-1,-3-1 1,-6-3 111,-1 1-1,0-1 1,0 2-1,-15-4 1,1 0 35,-13-10 200,31 13-2861,11 3-10024</inkml:trace>
  <inkml:trace contextRef="#ctx0" brushRef="#br0" timeOffset="10005.72">1115 1189 13176,'1'0'-1,"0"0"0,0 0 0,0 0 0,0 0 0,0 1 0,0-1 0,0 0 0,0 0 0,0 0 0,0 1 0,0-1 0,0 1 0,0-1 0,0 1 0,-1-1 0,1 1 1,0-1-1,0 1 0,-1 0 0,1-1 0,0 1 0,-1 0 0,1 0 0,0-1 0,-1 1 0,1 0 0,-1 0 0,1 0 0,-1 0 0,0 0 0,1 0 0,-1 0 0,0 0 0,0 0 1,0 0-1,0 0 0,1-1 0,-1 1 0,-1 0 0,1 0 0,0 0 0,0 0 0,0 0 0,-1 2 0,-1 6 54,0 0 1,-1 0-1,-7 17 0,4-13 170,-35 81 2824,-5 14-920,15-22-853,23-62-1465,6-21-490,4-7-535,4-11-11137</inkml:trace>
  <inkml:trace contextRef="#ctx0" brushRef="#br0" timeOffset="10781.07">1473 1371 10584,'-1'-1'32,"0"0"0,0 0 0,-1 0 0,1 0 0,-1 0 0,1 1 0,-1-1 0,1 0 0,-1 1 0,1-1 0,-1 1 0,0 0 1,1 0-1,-1-1 0,1 1 0,-1 0 0,0 0 0,1 1 0,-1-1 0,0 0 0,1 0 0,-1 1 0,1-1 0,-1 1 0,-2 1 0,-1 0 208,0 0 0,0 1 0,0 0 0,0 0 0,-8 8 0,-15 15 2157,-46 54-1,65-69-2143,0 1 0,1 0-1,1 0 1,0 1 0,1 0 0,0 0-1,1 0 1,-4 16 0,8-28-232,1 0 0,0 0 0,-1 0 1,1 0-1,0-1 0,0 1 0,0 0 1,0 0-1,0 0 0,0 0 0,0 0 0,0 0 1,0-1-1,0 1 0,0 0 0,0 0 1,1 0-1,-1 0 0,0-1 0,1 1 1,-1 0-1,0 0 0,1 0 0,-1-1 0,1 1 1,-1 0-1,1-1 0,0 1 0,-1 0 1,1-1-1,1 1 0,0 0 3,0-1 0,0 1 0,0-1-1,0 0 1,0 0 0,0 0 0,0 0 0,0 0-1,0 0 1,0 0 0,0-1 0,0 1 0,2-2 0,7-2 48,0 0 0,0-1 0,16-10 0,-17 10-47,-1-2 0,-1 1 0,1-1 1,-1 0-1,0-1 0,0 0 0,-1 0 0,0-1 0,-1 0 0,0 0 0,0 0 0,-1-1 1,0 0-1,-1 0 0,0 0 0,0-1 0,-1 1 0,3-22 0,-2 10 36,0 0 0,2 1 0,1 0 0,0 0 0,2 1 0,14-27 1,-9 19-3,-11 20-22,0-1-1,-1 0 1,0 0 0,0 0-1,0 0 1,-1-15-1,7-31 3,1 30-175,-6 19 129,0-1-1,-1 0 1,0 0-1,2-9 1,-4 14-233,0 0 1,0 1-1,0-1 1,0 0-1,0 0 1,0 1-1,-1-1 1,1 0-1,-1 1 0,1-1 1,-1 0-1,1 1 1,-2-3-1,-4-6-1286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9-15T16:49:16.64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06 10584,'0'0'352,"0"0"101,4 0 407,22 5 952,-22-4-1631,0 0 1,0 0 0,0 0-1,0-1 1,0 1-1,0-1 1,1 0 0,-1 0-1,0 0 1,0-1 0,0 1-1,0-1 1,5-2-1,9-2 273,1 0 0,0 1-1,0 1 1,1 0-1,26 1 1,-19 1 83,0-1 0,30-7 1,-49 7-462,14-3 405,2 0 0,45-3-1,177-5 474,-221 13-855,110 1 639,-117 0-613,18 3 10,1-2-1,68-6 0,-23-5-71,140 4 1,-186 9 123,-26-3-138,-1 0 1,1 0 0,17-1 0,177-13 14,-165 11-179,64 3-1,-28 1-59,144-9-113,-129 5 302,18-13 90,-88 19-85,-19-4-22,-1 0 0,1 0 1,-1 0-1,0 0 0,1 0 1,-1 0-1,0 0 1,1 0-1,-1 0 0,1 0 1,-1 0-1,0 1 0,1-1 1,-1 0-1,0 0 0,1 0 1,-1 1-1,0-1 1,1 0-1,-1 1 0,0-1 1,0 0-1,1 1 0,-1-1 1,0 0-1,0 1 1,0-1-1,0 0 0,1 1 1,-1-1-1,0 0 0,0 1 1,0-1-1,0 1 1,0-1-1,0 0 0,0 1 1,0-1-1,0 1 0,0-1 1,0 0-1,0 1 0,0-1 1,0 0-1,-1 1 1,0-1-91,0 1 0,-1-1 1,1 0-1,0 0 1,-1 0-1,1 0 1,0-1-1,0 1 1,-1 0-1,1-1 0,0 1 1,0 0-1,-1-1 1,1 0-1,0 1 1,0-1-1,0 0 1,0 1-1,0-1 0,0 0 1,-2-1-1,1 0-1178,-12-7-13542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9-15T16:48:50.3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34 138 16224,'0'0'679,"0"0"75,0 0 294,0 0-7,3 4-340,4 8-456,-1-1 0,-1 1-1,0 0 1,4 17 0,-5-15-181,1 0 0,0-1 1,1 1-1,0-1 0,9 12 1,-4-11-43,1 0 0,0 0 0,1-2 0,0 1 1,1-2-1,1 0 0,0 0 0,0-1 0,1-1 1,0-1-1,0 0 0,1-1 0,23 6 0,-38-12-4,1-1 0,-1 1 1,1-1-1,-1 1 0,0-1 0,1 0 0,-1 0 0,1 0 0,-1 0 0,0 0 0,1-1 0,-1 1 0,1-1 0,-1 0 1,0 1-1,0-1 0,1 0 0,-1 0 0,0-1 0,0 1 0,0 0 0,0-1 0,2-1 0,0-2-468,0 0 0,-1 0 0,1-1-1,-1 1 1,-1 0 0,1-1 0,3-11-1,4-12-12820</inkml:trace>
  <inkml:trace contextRef="#ctx0" brushRef="#br0" timeOffset="351.12">732 0 15688,'-3'1'26,"-1"0"1,1 0-1,-1 0 1,1 1-1,-1-1 1,1 1 0,0-1-1,0 1 1,0 0-1,0 1 1,0-1 0,0 0-1,0 1 1,1 0-1,-1-1 1,1 1 0,-2 4-1,-6 5 164,2 0 0,0 1-1,-7 15 1,-7 16 284,-3-1 0,-1-1 0,-2-1 0,-40 45 0,-24 32 98,56-69-268,-3-1 0,-54 53 0,90-98-290,0 0-1,0 0 1,-1-1 0,1 0-1,0 1 1,-8 2-1,10-5-11,1 1-1,-1-1 0,0 0 0,0 0 0,1 0 1,-1 0-1,0 0 0,0-1 0,1 1 1,-1 0-1,0 0 0,1 0 0,-1-1 1,0 1-1,0 0 0,1-1 0,-1 1 0,1 0 1,-1-1-1,0 1 0,1-1 0,-1 1 1,1-1-1,-1 1 0,1-1 0,-1 0 1,1 1-1,0-1 0,-1 0 0,1 1 1,0-1-1,-1 0 0,1 1 0,0-1 0,0 0 1,0 0-1,-1 1 0,1-1 0,0 0 1,0 0-1,0 1 0,1-3 0,-6-32-2531,2-3-10155</inkml:trace>
  <inkml:trace contextRef="#ctx0" brushRef="#br0" timeOffset="2965.86">565 484 13808,'0'0'1056,"0"0"45,0 0 181,0 0-50,3 3-384,-2 0-767,1 0 0,-1-1 0,0 1-1,1 0 1,-1 0 0,-1 0 0,1 0-1,0 0 1,-1 0 0,0 0-1,1 0 1,-1 0 0,0 0 0,-1 0-1,1 0 1,0 1 0,-2 3 0,0 12 73,-23 177 693,21-178-794,1 0-1,-2 0 1,-11 29 0,9-29-3,0 0 1,-6 35 0,12-47-46,2-9-3,-1-3-2679,0-4-10782</inkml:trace>
  <inkml:trace contextRef="#ctx0" brushRef="#br0" timeOffset="4501.25">518 1083 9144,'0'-1'41,"0"-1"1,1 1-1,-1-1 0,0 1 1,0-1-1,0 0 1,0 1-1,0-1 0,0 1 1,-1-1-1,1 1 0,0-1 1,-1 1-1,0-1 1,1 1-1,-1-1 0,0 1 1,1 0-1,-1-1 1,0 1-1,0 0 0,0 0 1,0-1-1,0 1 1,0 0-1,-1 0 0,1 0 1,0 0-1,0 1 1,-1-1-1,1 0 0,-1 0 1,1 1-1,-1-1 1,1 1-1,-1-1 0,1 1 1,-1 0-1,1 0 1,-3-1-1,-9 5 259,1 1-1,0 0 1,0 1-1,1 0 1,-1 0 0,1 1-1,0 1 1,1 0-1,-14 13 1,-4 9 269,-41 55 0,49-59-191,6-4-193,0 1 1,1 0 0,2 1-1,0 1 1,2-1-1,1 2 1,0-1 0,2 1-1,-4 41 1,9-58-123,0 1 0,1-1-1,0 1 1,0 0 0,1-1 0,0 1 0,1-1 0,0 0 0,1 1-1,0-1 1,0 0 0,6 9 0,-7-14-32,0 0 0,1-1 0,-1 1 0,1-1 1,0 0-1,0 0 0,0 0 0,0 0 0,0 0 0,1 0 0,-1-1 1,1 0-1,0 0 0,-1 0 0,1 0 0,0-1 0,0 1 0,0-1 0,1 0 1,-1 0-1,0 0 0,0-1 0,0 0 0,1 0 0,-1 0 0,0 0 0,1 0 1,7-3-1,5-1 19,0-1-1,-1-1 1,0-1 0,0 0 0,0-1 0,-1-1 0,0 0-1,15-13 1,7-9 62,57-58 0,-65 58 13,-1-2 0,-2-1 1,-1-2-1,37-70 0,-60 101-110,1 0-1,-1-1 0,0 0 0,-1 1 0,1-1 1,-1 0-1,0 0 0,-1 0 0,0 1 1,1-1-1,-2 0 0,1 0 0,-1 0 0,0 0 1,-2-7-1,2 9-6,0 1 1,-1 0 0,1 0-1,-1 1 1,1-1 0,-1 0-1,0 0 1,0 1-1,0-1 1,-1 1 0,1 0-1,0-1 1,-1 1-1,0 1 1,1-1 0,-1 0-1,0 0 1,0 1 0,0 0-1,0-1 1,0 1-1,0 0 1,-1 1 0,1-1-1,0 1 1,0-1-1,-1 1 1,-4 0 0,-2 1-40,-1 0 0,1 1 1,0 0-1,0 1 0,0 0 1,0 1-1,-11 5 0,-7 3-2370,3-3-10049</inkml:trace>
  <inkml:trace contextRef="#ctx0" brushRef="#br0" timeOffset="5745.64">288 1922 14704,'0'-1'-7,"0"0"1,-1-1 0,1 1-1,-1 0 1,1 0 0,-1 0-1,0 0 1,0-1-1,1 1 1,-1 0 0,0 0-1,0 0 1,0 1 0,0-1-1,0 0 1,0 0 0,0 0-1,0 1 1,-1-1 0,1 1-1,0-1 1,-2 0 0,-33-11 1200,31 11-841,-1-1-244,-1 0 0,0 0 0,0 1 1,0 0-1,0 0 0,0 1 0,0 0 0,0 0 1,0 1-1,0-1 0,0 2 0,0-1 0,0 1 1,0 0-1,0 0 0,1 1 0,-1 0 0,1 0 1,0 1-1,0-1 0,0 1 0,0 1 0,1-1 1,0 1-1,0 0 0,0 0 0,0 0 0,1 1 1,-6 8-1,5-5-42,0 1 1,1 0 0,0 0 0,1 0-1,0 0 1,0 0 0,1 1-1,-2 14 1,4-22-59,0 0 1,0 0-1,0 0 1,1 0-1,-1 0 1,1 0-1,-1 0 1,1 0-1,0 0 0,0-1 1,1 1-1,-1 0 1,0-1-1,1 1 1,0-1-1,-1 1 1,1-1-1,0 0 1,0 1-1,0-1 0,1 0 1,-1 0-1,1-1 1,-1 1-1,1 0 1,-1-1-1,1 0 1,0 1-1,-1-1 0,1 0 1,0-1-1,0 1 1,0 0-1,4 0 1,3 0-4,-1-1 0,1 0 0,-1 0 0,1 0 0,-1-1 0,1-1 0,-1 0 0,0 0 0,0-1 0,0 0 0,0 0 0,14-8 0,-17 8-4,-1 0 1,1 0 0,-1-1 0,0 1 0,0-1 0,0-1 0,0 1 0,-1 0 0,1-1 0,-1 0 0,0 0-1,-1-1 1,1 1 0,-1-1 0,0 1 0,-1-1 0,1 0 0,-1 0 0,2-9 0,-3 4 8,0 0 0,0 0 0,-1 0 1,-1 0-1,0 0 0,0 0 0,-1 0 0,-1 1 1,-5-19-1,7 29-2,1-1-1,0 0 1,-1 0 0,1 0 0,-1 1 0,1-1 0,-1 0-1,1 0 1,-1 1 0,1-1 0,-1 0 0,0 1 0,1-1-1,-1 1 1,0-1 0,0 1 0,1-1 0,-1 1 0,0-1-1,0 1 1,0 0 0,1 0 0,-1-1 0,0 1 0,0 0 0,0 0-1,0 0 1,-1 0 0,0 0-235,0 1 0,0-1 0,0 1 0,1 0-1,-1 0 1,0 0 0,0 0 0,0 0 0,1 0 0,-1 0 0,-1 2-1,-7 5-12252</inkml:trace>
  <inkml:trace contextRef="#ctx0" brushRef="#br0" timeOffset="6379.32">456 1901 12728,'-13'-44'-1688,"12"20"2822,-1 3 3128,0 22-2569,-2 13-1184,-1 7-256,2 0 0,1 0 0,0 1 1,2 25-1,1-29-175,-1 0 0,0 1 0,-2-1 0,0 0 0,-1 0 0,-8 25 0,6-19 75,3-9 107,1-28 35,3-1-281,0 0 0,0 1 0,2-1 0,0 1 0,0-1-1,1 1 1,1 0 0,0 1 0,0 0 0,2 0 0,-1 0 0,1 1 0,1 0 0,0 0-1,1 1 1,0 0 0,0 1 0,1 0 0,0 1 0,1 0 0,0 1 0,0 0 0,1 1 0,-1 0-1,24-6 1,-32 10-13,0 1 0,0 0 0,0 1 0,0-1-1,0 1 1,0 0 0,1 0 0,-1 0 0,0 0 0,0 1-1,0-1 1,0 1 0,0 0 0,0 1 0,0-1 0,0 1-1,-1-1 1,1 1 0,-1 0 0,1 0 0,-1 1 0,1-1-1,-1 1 1,0 0 0,0 0 0,-1 0 0,1 0-1,0 0 1,-1 0 0,0 1 0,0-1 0,0 1 0,0 0-1,1 4 1,4 13 15,-2 0-1,0 0 0,-1 0 0,-1 1 1,0 27-1,0-12 16,15 76 63,-17-108-317,0 8 600,-6-8-3139,-1-3-10467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k Werner</dc:creator>
  <cp:lastModifiedBy>Jacob Howard</cp:lastModifiedBy>
  <cp:revision>9</cp:revision>
  <cp:lastPrinted>2020-09-15T16:50:00Z</cp:lastPrinted>
  <dcterms:created xsi:type="dcterms:W3CDTF">2020-09-08T01:31:00Z</dcterms:created>
  <dcterms:modified xsi:type="dcterms:W3CDTF">2020-09-15T16:51:00Z</dcterms:modified>
</cp:coreProperties>
</file>